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2EE34370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D3602DF" w14:textId="032FBEAD" w:rsidR="005C0485" w:rsidRPr="007A2E61" w:rsidRDefault="00E632D3" w:rsidP="007A2E61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B15AE7"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67FAD0D9">
                <wp:simplePos x="0" y="0"/>
                <wp:positionH relativeFrom="margin">
                  <wp:align>left</wp:align>
                </wp:positionH>
                <wp:positionV relativeFrom="paragraph">
                  <wp:posOffset>17272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05C12487" w:rsidR="00D70AB9" w:rsidRPr="007A2E61" w:rsidRDefault="00A400E0" w:rsidP="003E23E4">
                            <w:pPr>
                              <w:jc w:val="center"/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7A2E61"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  <w:t>TO WHOM IT MAY CONC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.6pt;width:396.6pt;height:46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" fillcolor="white [3201]" stroked="f" strokeweight=".5pt">
                <v:textbox>
                  <w:txbxContent>
                    <w:p w14:paraId="1FB680B1" w14:textId="05C12487" w:rsidR="00D70AB9" w:rsidRPr="007A2E61" w:rsidRDefault="00A400E0" w:rsidP="003E23E4">
                      <w:pPr>
                        <w:jc w:val="center"/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7A2E61"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  <w:t>TO WHOM IT MAY CONCER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F8D434" w14:textId="6397B1BE" w:rsidR="00D70AB9" w:rsidRPr="002B4B3E" w:rsidRDefault="00D70AB9" w:rsidP="00D70AB9">
      <w:pPr>
        <w:rPr>
          <w:rFonts w:ascii="Verdana" w:hAnsi="Verdana"/>
          <w:color w:val="083C61"/>
          <w:sz w:val="32"/>
          <w:szCs w:val="32"/>
        </w:rPr>
      </w:pPr>
    </w:p>
    <w:p w14:paraId="09C64C22" w14:textId="0A4A24D7" w:rsidR="00301FD1" w:rsidRPr="002B4B3E" w:rsidRDefault="00301FD1" w:rsidP="00301FD1">
      <w:pPr>
        <w:jc w:val="center"/>
        <w:rPr>
          <w:b/>
          <w:bCs/>
          <w:color w:val="083C61"/>
          <w:rtl/>
          <w:lang w:bidi="ar-AE"/>
        </w:rPr>
      </w:pPr>
    </w:p>
    <w:p w14:paraId="335D88E3" w14:textId="77777777" w:rsidR="007A2E61" w:rsidRDefault="00C10BF2" w:rsidP="007A2E61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A89E7D0" w14:textId="6D7EC522" w:rsidR="00066351" w:rsidRPr="007A2E61" w:rsidRDefault="002B4B3E" w:rsidP="007A2E61">
      <w:pPr>
        <w:bidi/>
        <w:rPr>
          <w:lang w:bidi="ar-AE"/>
        </w:rPr>
      </w:pPr>
      <w:r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41092190">
                <wp:simplePos x="0" y="0"/>
                <wp:positionH relativeFrom="page">
                  <wp:posOffset>590550</wp:posOffset>
                </wp:positionH>
                <wp:positionV relativeFrom="paragraph">
                  <wp:posOffset>150494</wp:posOffset>
                </wp:positionV>
                <wp:extent cx="6515100" cy="644842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5100" cy="6448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BB25F1" w14:textId="6D3CB67A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Dubai Chamber of Commerce hereby certifies that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 ******* **** L.L.C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is registered with the Chamber on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/**/****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pursuant to the following details:</w:t>
                            </w:r>
                          </w:p>
                          <w:p w14:paraId="25AB48EC" w14:textId="77777777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37194C51" w14:textId="77777777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Company Name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            :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 ******* **** L.L.C</w:t>
                            </w:r>
                          </w:p>
                          <w:p w14:paraId="60919D4F" w14:textId="77777777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Membership Number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 :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</w:p>
                          <w:p w14:paraId="4D4CD064" w14:textId="77777777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Membership Expiry Date      :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/**/****</w:t>
                            </w:r>
                          </w:p>
                          <w:p w14:paraId="2DE744E1" w14:textId="77777777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License Number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            :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</w:p>
                          <w:p w14:paraId="1C4A3924" w14:textId="77777777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License Issue Authority        :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*******</w:t>
                            </w:r>
                          </w:p>
                          <w:p w14:paraId="667EE5E7" w14:textId="77777777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License Issue Date 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            :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/**/****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</w:p>
                          <w:p w14:paraId="2D46C83A" w14:textId="77777777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Business Status                   :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Active</w:t>
                            </w:r>
                          </w:p>
                          <w:p w14:paraId="0F7C35D6" w14:textId="77777777" w:rsidR="002D7427" w:rsidRPr="002D7427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Legal Status </w:t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            :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</w:t>
                            </w:r>
                          </w:p>
                          <w:p w14:paraId="45A9BF4F" w14:textId="2B2A0146" w:rsidR="0044304D" w:rsidRDefault="002D742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Address                                :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,Dubai, UAE .</w:t>
                            </w:r>
                          </w:p>
                          <w:p w14:paraId="0E6ED24B" w14:textId="77777777" w:rsidR="00ED4437" w:rsidRDefault="00ED443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tbl>
                            <w:tblPr>
                              <w:tblW w:w="9769" w:type="dxa"/>
                              <w:tblInd w:w="-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769"/>
                            </w:tblGrid>
                            <w:tr w:rsidR="00ED4437" w:rsidRPr="00687B31" w14:paraId="74BFF487" w14:textId="77777777" w:rsidTr="00C61FA2">
                              <w:trPr>
                                <w:trHeight w:val="50"/>
                              </w:trPr>
                              <w:tc>
                                <w:tcPr>
                                  <w:tcW w:w="976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018C0C49" w14:textId="11350981" w:rsidR="00ED4437" w:rsidRPr="005E2686" w:rsidRDefault="005E2686" w:rsidP="005E2686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  <w:t xml:space="preserve"> </w:t>
                                  </w:r>
                                  <w:r w:rsidR="00ED4437" w:rsidRPr="005E2686"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  <w:t>ACTIVIT</w:t>
                                  </w:r>
                                  <w:r w:rsidR="0033181E"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  <w:t>IES</w:t>
                                  </w:r>
                                </w:p>
                              </w:tc>
                            </w:tr>
                            <w:tr w:rsidR="00ED4437" w:rsidRPr="00687B31" w14:paraId="66F5637B" w14:textId="77777777" w:rsidTr="00C61FA2">
                              <w:trPr>
                                <w:trHeight w:val="463"/>
                              </w:trPr>
                              <w:tc>
                                <w:tcPr>
                                  <w:tcW w:w="976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0314DF1A" w14:textId="77777777" w:rsidR="00ED4437" w:rsidRPr="005E2686" w:rsidRDefault="00ED4437" w:rsidP="005E2686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5E2686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  <w:t xml:space="preserve">  </w:t>
                                  </w:r>
                                  <w:r w:rsidRPr="00147CD4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*** ************** **********</w:t>
                                  </w:r>
                                  <w:r w:rsidRPr="005E2686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  <w:t xml:space="preserve"> </w:t>
                                  </w:r>
                                </w:p>
                                <w:p w14:paraId="52BF916E" w14:textId="77777777" w:rsidR="00ED4437" w:rsidRPr="005E2686" w:rsidRDefault="00ED4437" w:rsidP="005E2686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5E2686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  <w:t xml:space="preserve"> </w:t>
                                  </w:r>
                                </w:p>
                                <w:p w14:paraId="1A3B1084" w14:textId="77777777" w:rsidR="00ED4437" w:rsidRPr="005E2686" w:rsidRDefault="00ED4437" w:rsidP="005E2686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C28A4A" w14:textId="77777777" w:rsidR="005E2686" w:rsidRDefault="005E2686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-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954"/>
                              <w:gridCol w:w="2585"/>
                              <w:gridCol w:w="1444"/>
                              <w:gridCol w:w="1798"/>
                            </w:tblGrid>
                            <w:tr w:rsidR="00BD5DA0" w:rsidRPr="000D555A" w14:paraId="29DB1C52" w14:textId="77777777" w:rsidTr="00BD5DA0">
                              <w:trPr>
                                <w:trHeight w:val="312"/>
                              </w:trPr>
                              <w:tc>
                                <w:tcPr>
                                  <w:tcW w:w="395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40C3A7FC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  <w:t>Partners Name</w:t>
                                  </w:r>
                                  <w:r w:rsidRPr="00BD5DA0"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58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2D1047F0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  <w:t>Nationality</w:t>
                                  </w:r>
                                </w:p>
                              </w:tc>
                              <w:tc>
                                <w:tcPr>
                                  <w:tcW w:w="144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64A49069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  <w:t xml:space="preserve">  %</w:t>
                                  </w:r>
                                </w:p>
                              </w:tc>
                              <w:tc>
                                <w:tcPr>
                                  <w:tcW w:w="179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1844FE43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b/>
                                      <w:bCs/>
                                      <w:noProof/>
                                      <w:color w:val="083C61"/>
                                      <w:lang w:eastAsia="ar-SA"/>
                                    </w:rPr>
                                    <w:t>Relation</w:t>
                                  </w:r>
                                </w:p>
                              </w:tc>
                            </w:tr>
                            <w:tr w:rsidR="00BD5DA0" w:rsidRPr="000D555A" w14:paraId="17996FE7" w14:textId="77777777" w:rsidTr="00BD5DA0">
                              <w:trPr>
                                <w:trHeight w:val="279"/>
                              </w:trPr>
                              <w:tc>
                                <w:tcPr>
                                  <w:tcW w:w="395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55DA304F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 xml:space="preserve">*** **** ***** </w:t>
                                  </w:r>
                                </w:p>
                              </w:tc>
                              <w:tc>
                                <w:tcPr>
                                  <w:tcW w:w="258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2E7C1B38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 xml:space="preserve"> *******</w:t>
                                  </w:r>
                                </w:p>
                              </w:tc>
                              <w:tc>
                                <w:tcPr>
                                  <w:tcW w:w="144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6A2D08FC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</w:t>
                                  </w:r>
                                </w:p>
                              </w:tc>
                              <w:tc>
                                <w:tcPr>
                                  <w:tcW w:w="179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5CBE9CFD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*****</w:t>
                                  </w:r>
                                </w:p>
                              </w:tc>
                            </w:tr>
                            <w:tr w:rsidR="00BD5DA0" w:rsidRPr="000D555A" w14:paraId="180C5976" w14:textId="77777777" w:rsidTr="00BD5DA0">
                              <w:trPr>
                                <w:trHeight w:val="279"/>
                              </w:trPr>
                              <w:tc>
                                <w:tcPr>
                                  <w:tcW w:w="395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7466AA29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 xml:space="preserve">*** **** ***** </w:t>
                                  </w:r>
                                </w:p>
                              </w:tc>
                              <w:tc>
                                <w:tcPr>
                                  <w:tcW w:w="258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219ADE68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 xml:space="preserve"> *******</w:t>
                                  </w:r>
                                </w:p>
                              </w:tc>
                              <w:tc>
                                <w:tcPr>
                                  <w:tcW w:w="144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4D530AD5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</w:t>
                                  </w:r>
                                </w:p>
                              </w:tc>
                              <w:tc>
                                <w:tcPr>
                                  <w:tcW w:w="179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05D3590F" w14:textId="77777777" w:rsidR="00BD5DA0" w:rsidRPr="00BD5DA0" w:rsidRDefault="00BD5DA0" w:rsidP="00BD5DA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BD5DA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*****</w:t>
                                  </w:r>
                                </w:p>
                              </w:tc>
                            </w:tr>
                          </w:tbl>
                          <w:p w14:paraId="3B4E2A90" w14:textId="77777777" w:rsidR="00BD5DA0" w:rsidRPr="005E2686" w:rsidRDefault="00BD5DA0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7E92F60B" w14:textId="575C7F26" w:rsidR="005E2686" w:rsidRPr="005E2686" w:rsidRDefault="005E2686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108C3" id="Text Box 9" o:spid="_x0000_s1027" type="#_x0000_t202" style="position:absolute;left:0;text-align:left;margin-left:46.5pt;margin-top:11.85pt;width:513pt;height:507.7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" fillcolor="white [3201]" stroked="f" strokeweight=".5pt">
                <v:textbox>
                  <w:txbxContent>
                    <w:p w14:paraId="0BBB25F1" w14:textId="6D3CB67A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Dubai Chamber of Commerce hereby certifies that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 ******* **** L.L.C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is registered with the Chamber on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/**/****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pursuant to the following details:</w:t>
                      </w:r>
                    </w:p>
                    <w:p w14:paraId="25AB48EC" w14:textId="77777777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37194C51" w14:textId="77777777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Company Name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            :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 ******* **** L.L.C</w:t>
                      </w:r>
                    </w:p>
                    <w:p w14:paraId="60919D4F" w14:textId="77777777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Membership Number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 :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</w:r>
                    </w:p>
                    <w:p w14:paraId="4D4CD064" w14:textId="77777777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Membership Expiry Date      :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/**/****</w:t>
                      </w:r>
                    </w:p>
                    <w:p w14:paraId="2DE744E1" w14:textId="77777777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License Number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            :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</w:r>
                    </w:p>
                    <w:p w14:paraId="1C4A3924" w14:textId="77777777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License Issue Authority        :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*******</w:t>
                      </w:r>
                    </w:p>
                    <w:p w14:paraId="667EE5E7" w14:textId="77777777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License Issue Date 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            :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/**/****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</w:r>
                    </w:p>
                    <w:p w14:paraId="2D46C83A" w14:textId="77777777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Business Status                   :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Active</w:t>
                      </w:r>
                    </w:p>
                    <w:p w14:paraId="0F7C35D6" w14:textId="77777777" w:rsidR="002D7427" w:rsidRPr="002D7427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Legal Status </w:t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</w: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            :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</w:t>
                      </w:r>
                    </w:p>
                    <w:p w14:paraId="45A9BF4F" w14:textId="2B2A0146" w:rsidR="0044304D" w:rsidRDefault="002D742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Address                                : </w:t>
                      </w:r>
                      <w:r w:rsidRPr="00147CD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,Dubai, UAE .</w:t>
                      </w:r>
                    </w:p>
                    <w:p w14:paraId="0E6ED24B" w14:textId="77777777" w:rsidR="00ED4437" w:rsidRDefault="00ED443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tbl>
                      <w:tblPr>
                        <w:tblW w:w="9769" w:type="dxa"/>
                        <w:tblInd w:w="-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769"/>
                      </w:tblGrid>
                      <w:tr w:rsidR="00ED4437" w:rsidRPr="00687B31" w14:paraId="74BFF487" w14:textId="77777777" w:rsidTr="00C61FA2">
                        <w:trPr>
                          <w:trHeight w:val="50"/>
                        </w:trPr>
                        <w:tc>
                          <w:tcPr>
                            <w:tcW w:w="976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018C0C49" w14:textId="11350981" w:rsidR="00ED4437" w:rsidRPr="005E2686" w:rsidRDefault="005E2686" w:rsidP="005E2686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</w:pPr>
                            <w:r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ED4437" w:rsidRPr="005E2686"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  <w:t>ACTIVIT</w:t>
                            </w:r>
                            <w:r w:rsidR="0033181E"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  <w:t>IES</w:t>
                            </w:r>
                          </w:p>
                        </w:tc>
                      </w:tr>
                      <w:tr w:rsidR="00ED4437" w:rsidRPr="00687B31" w14:paraId="66F5637B" w14:textId="77777777" w:rsidTr="00C61FA2">
                        <w:trPr>
                          <w:trHeight w:val="463"/>
                        </w:trPr>
                        <w:tc>
                          <w:tcPr>
                            <w:tcW w:w="976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0314DF1A" w14:textId="77777777" w:rsidR="00ED4437" w:rsidRPr="005E2686" w:rsidRDefault="00ED4437" w:rsidP="005E2686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5E2686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</w:t>
                            </w:r>
                            <w:r w:rsidRPr="00147CD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 ************** **********</w:t>
                            </w:r>
                            <w:r w:rsidRPr="005E2686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</w:p>
                          <w:p w14:paraId="52BF916E" w14:textId="77777777" w:rsidR="00ED4437" w:rsidRPr="005E2686" w:rsidRDefault="00ED4437" w:rsidP="005E2686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5E2686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</w:p>
                          <w:p w14:paraId="1A3B1084" w14:textId="77777777" w:rsidR="00ED4437" w:rsidRPr="005E2686" w:rsidRDefault="00ED4437" w:rsidP="005E2686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</w:tc>
                      </w:tr>
                    </w:tbl>
                    <w:p w14:paraId="7AC28A4A" w14:textId="77777777" w:rsidR="005E2686" w:rsidRDefault="005E2686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tbl>
                      <w:tblPr>
                        <w:tblW w:w="0" w:type="auto"/>
                        <w:tblInd w:w="-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954"/>
                        <w:gridCol w:w="2585"/>
                        <w:gridCol w:w="1444"/>
                        <w:gridCol w:w="1798"/>
                      </w:tblGrid>
                      <w:tr w:rsidR="00BD5DA0" w:rsidRPr="000D555A" w14:paraId="29DB1C52" w14:textId="77777777" w:rsidTr="00BD5DA0">
                        <w:trPr>
                          <w:trHeight w:val="312"/>
                        </w:trPr>
                        <w:tc>
                          <w:tcPr>
                            <w:tcW w:w="395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40C3A7FC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  <w:t>Partners Name</w:t>
                            </w:r>
                            <w:r w:rsidRPr="00BD5DA0"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58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2D1047F0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  <w:t>Nationality</w:t>
                            </w:r>
                          </w:p>
                        </w:tc>
                        <w:tc>
                          <w:tcPr>
                            <w:tcW w:w="144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64A49069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  <w:t xml:space="preserve">  %</w:t>
                            </w:r>
                          </w:p>
                        </w:tc>
                        <w:tc>
                          <w:tcPr>
                            <w:tcW w:w="179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1844FE43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b/>
                                <w:bCs/>
                                <w:noProof/>
                                <w:color w:val="083C61"/>
                                <w:lang w:eastAsia="ar-SA"/>
                              </w:rPr>
                              <w:t>Relation</w:t>
                            </w:r>
                          </w:p>
                        </w:tc>
                      </w:tr>
                      <w:tr w:rsidR="00BD5DA0" w:rsidRPr="000D555A" w14:paraId="17996FE7" w14:textId="77777777" w:rsidTr="00BD5DA0">
                        <w:trPr>
                          <w:trHeight w:val="279"/>
                        </w:trPr>
                        <w:tc>
                          <w:tcPr>
                            <w:tcW w:w="395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55DA304F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 xml:space="preserve">*** **** ***** </w:t>
                            </w:r>
                          </w:p>
                        </w:tc>
                        <w:tc>
                          <w:tcPr>
                            <w:tcW w:w="258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2E7C1B38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 xml:space="preserve"> *******</w:t>
                            </w:r>
                          </w:p>
                        </w:tc>
                        <w:tc>
                          <w:tcPr>
                            <w:tcW w:w="144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6A2D08FC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</w:p>
                        </w:tc>
                        <w:tc>
                          <w:tcPr>
                            <w:tcW w:w="179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5CBE9CFD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</w:t>
                            </w:r>
                          </w:p>
                        </w:tc>
                      </w:tr>
                      <w:tr w:rsidR="00BD5DA0" w:rsidRPr="000D555A" w14:paraId="180C5976" w14:textId="77777777" w:rsidTr="00BD5DA0">
                        <w:trPr>
                          <w:trHeight w:val="279"/>
                        </w:trPr>
                        <w:tc>
                          <w:tcPr>
                            <w:tcW w:w="395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7466AA29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 xml:space="preserve">*** **** ***** </w:t>
                            </w:r>
                          </w:p>
                        </w:tc>
                        <w:tc>
                          <w:tcPr>
                            <w:tcW w:w="258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219ADE68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 xml:space="preserve"> *******</w:t>
                            </w:r>
                          </w:p>
                        </w:tc>
                        <w:tc>
                          <w:tcPr>
                            <w:tcW w:w="144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4D530AD5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</w:p>
                        </w:tc>
                        <w:tc>
                          <w:tcPr>
                            <w:tcW w:w="179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05D3590F" w14:textId="77777777" w:rsidR="00BD5DA0" w:rsidRPr="00BD5DA0" w:rsidRDefault="00BD5DA0" w:rsidP="00BD5DA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BD5DA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</w:t>
                            </w:r>
                          </w:p>
                        </w:tc>
                      </w:tr>
                    </w:tbl>
                    <w:p w14:paraId="3B4E2A90" w14:textId="77777777" w:rsidR="00BD5DA0" w:rsidRPr="005E2686" w:rsidRDefault="00BD5DA0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7E92F60B" w14:textId="575C7F26" w:rsidR="005E2686" w:rsidRPr="005E2686" w:rsidRDefault="005E2686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rtl/>
                          <w:lang w:eastAsia="ar-SA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6359E7"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7A2E61" w:rsidSect="008734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5EBED" w14:textId="77777777" w:rsidR="00814D17" w:rsidRDefault="00814D17" w:rsidP="00923B2D">
      <w:r>
        <w:separator/>
      </w:r>
    </w:p>
  </w:endnote>
  <w:endnote w:type="continuationSeparator" w:id="0">
    <w:p w14:paraId="54072BBC" w14:textId="77777777" w:rsidR="00814D17" w:rsidRDefault="00814D17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Helvetica Neue">
    <w:panose1 w:val="02000503000000020004"/>
    <w:charset w:val="01"/>
    <w:family w:val="modern"/>
    <w:notTrueType/>
    <w:pitch w:val="variable"/>
    <w:sig w:usb0="A00002FF" w:usb1="5000205B" w:usb2="00000002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4C6F223C" w:rsidR="0090684D" w:rsidRDefault="002B4B3E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73597" behindDoc="0" locked="0" layoutInCell="1" allowOverlap="1" wp14:anchorId="5E814783" wp14:editId="2B1FB0E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2108346896" name="Text Box 10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D7A4ED" w14:textId="6DDF06FD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81478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Dubai Chambers - Confidential" style="position:absolute;left:0;text-align:left;margin-left:0;margin-top:0;width:124pt;height:27.2pt;z-index:25167359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" filled="f" stroked="f">
              <v:textbox style="mso-fit-shape-to-text:t" inset="0,0,0,15pt">
                <w:txbxContent>
                  <w:p w14:paraId="6AD7A4ED" w14:textId="6DDF06FD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2B1AA583" w:rsidR="00873478" w:rsidRPr="002B4B3E" w:rsidRDefault="00873478" w:rsidP="00EF3341">
    <w:pPr>
      <w:pStyle w:val="Footer"/>
      <w:ind w:left="-709" w:firstLine="284"/>
      <w:jc w:val="center"/>
      <w:rPr>
        <w:sz w:val="14"/>
        <w:szCs w:val="14"/>
      </w:rPr>
    </w:pPr>
  </w:p>
  <w:tbl>
    <w:tblPr>
      <w:tblStyle w:val="TableGrid"/>
      <w:tblW w:w="11852" w:type="dxa"/>
      <w:tblInd w:w="-188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852"/>
    </w:tblGrid>
    <w:tr w:rsidR="00873478" w:rsidRPr="002B4B3E" w14:paraId="0453EE21" w14:textId="77777777" w:rsidTr="002B4B3E">
      <w:trPr>
        <w:trHeight w:val="120"/>
      </w:trPr>
      <w:tc>
        <w:tcPr>
          <w:tcW w:w="11852" w:type="dxa"/>
        </w:tcPr>
        <w:p w14:paraId="5FDB8A42" w14:textId="5FE10467" w:rsidR="00873478" w:rsidRPr="002B4B3E" w:rsidRDefault="00873478" w:rsidP="00EF3341">
          <w:pPr>
            <w:jc w:val="center"/>
            <w:rPr>
              <w:rFonts w:ascii="Helvetica Neue" w:hAnsi="Helvetica Neue"/>
              <w:color w:val="083C61"/>
              <w:sz w:val="14"/>
              <w:szCs w:val="14"/>
            </w:rPr>
          </w:pPr>
        </w:p>
      </w:tc>
    </w:tr>
  </w:tbl>
  <w:p w14:paraId="0EEEDFB1" w14:textId="384C4EE8" w:rsidR="00923B2D" w:rsidRPr="002B4B3E" w:rsidRDefault="001016F7" w:rsidP="001016F7">
    <w:pPr>
      <w:pStyle w:val="Footer"/>
      <w:ind w:left="-709" w:firstLine="284"/>
      <w:rPr>
        <w:rFonts w:ascii="Helvetica Neue" w:hAnsi="Helvetica Neue"/>
        <w:sz w:val="14"/>
        <w:szCs w:val="14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5645" behindDoc="0" locked="0" layoutInCell="1" allowOverlap="1" wp14:anchorId="476F5BF0" wp14:editId="7D9B792B">
              <wp:simplePos x="0" y="0"/>
              <wp:positionH relativeFrom="column">
                <wp:posOffset>-1255395</wp:posOffset>
              </wp:positionH>
              <wp:positionV relativeFrom="paragraph">
                <wp:posOffset>51435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715DBE" id="Rectangle 12" o:spid="_x0000_s1026" style="position:absolute;margin-left:-98.85pt;margin-top:4.05pt;width:607.2pt;height:3.6pt;z-index:2516756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1E81D56C" w:rsidR="00C6205E" w:rsidRDefault="002B4B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3" behindDoc="0" locked="0" layoutInCell="1" allowOverlap="1" wp14:anchorId="75E54415" wp14:editId="55ED69E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979800195" name="Text Box 9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FE264C" w14:textId="28102F1E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E5441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alt="Dubai Chambers - Confidential" style="position:absolute;margin-left:0;margin-top:0;width:124pt;height:27.2pt;z-index:25167257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" filled="f" stroked="f">
              <v:textbox style="mso-fit-shape-to-text:t" inset="0,0,0,15pt">
                <w:txbxContent>
                  <w:p w14:paraId="63FE264C" w14:textId="28102F1E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F7C4FD" w14:textId="77777777" w:rsidR="00814D17" w:rsidRDefault="00814D17" w:rsidP="00923B2D">
      <w:r>
        <w:separator/>
      </w:r>
    </w:p>
  </w:footnote>
  <w:footnote w:type="continuationSeparator" w:id="0">
    <w:p w14:paraId="39F8489B" w14:textId="77777777" w:rsidR="00814D17" w:rsidRDefault="00814D17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C82FAA" w14:textId="77777777" w:rsidR="00D47DBC" w:rsidRDefault="00D47D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37042EDF" w:rsidR="00923B2D" w:rsidRDefault="00923B2D" w:rsidP="0090684D">
    <w:pPr>
      <w:pStyle w:val="Header"/>
      <w:ind w:left="-851"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5D164" w14:textId="77777777" w:rsidR="00D47DBC" w:rsidRDefault="00D47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76D3D"/>
    <w:rsid w:val="00080257"/>
    <w:rsid w:val="000839B3"/>
    <w:rsid w:val="00085802"/>
    <w:rsid w:val="00086AB2"/>
    <w:rsid w:val="00087BE9"/>
    <w:rsid w:val="000915D0"/>
    <w:rsid w:val="000938CA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63E9"/>
    <w:rsid w:val="001016F7"/>
    <w:rsid w:val="00102351"/>
    <w:rsid w:val="00103001"/>
    <w:rsid w:val="00106CA4"/>
    <w:rsid w:val="001144A6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1498"/>
    <w:rsid w:val="001443D7"/>
    <w:rsid w:val="00146703"/>
    <w:rsid w:val="00147025"/>
    <w:rsid w:val="001478EF"/>
    <w:rsid w:val="00147CD4"/>
    <w:rsid w:val="001504E7"/>
    <w:rsid w:val="00153340"/>
    <w:rsid w:val="001613EB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26E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17EE9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A528D"/>
    <w:rsid w:val="002B29FB"/>
    <w:rsid w:val="002B4B3E"/>
    <w:rsid w:val="002D26E9"/>
    <w:rsid w:val="002D3338"/>
    <w:rsid w:val="002D5E54"/>
    <w:rsid w:val="002D7427"/>
    <w:rsid w:val="002D7630"/>
    <w:rsid w:val="002E115E"/>
    <w:rsid w:val="002E2165"/>
    <w:rsid w:val="002F4115"/>
    <w:rsid w:val="002F470B"/>
    <w:rsid w:val="00301FD1"/>
    <w:rsid w:val="00305658"/>
    <w:rsid w:val="0031125C"/>
    <w:rsid w:val="00315B3B"/>
    <w:rsid w:val="003242C2"/>
    <w:rsid w:val="00324B48"/>
    <w:rsid w:val="0032516D"/>
    <w:rsid w:val="003263F4"/>
    <w:rsid w:val="0033143E"/>
    <w:rsid w:val="0033181E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51CB"/>
    <w:rsid w:val="00497B12"/>
    <w:rsid w:val="004A539B"/>
    <w:rsid w:val="004B2E7B"/>
    <w:rsid w:val="004B41F0"/>
    <w:rsid w:val="004B4F69"/>
    <w:rsid w:val="004B5812"/>
    <w:rsid w:val="004B6C29"/>
    <w:rsid w:val="004C57ED"/>
    <w:rsid w:val="004C5D2A"/>
    <w:rsid w:val="004C7731"/>
    <w:rsid w:val="004D0EE2"/>
    <w:rsid w:val="004E13D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6059"/>
    <w:rsid w:val="00532490"/>
    <w:rsid w:val="005359D7"/>
    <w:rsid w:val="00536AA1"/>
    <w:rsid w:val="0053701F"/>
    <w:rsid w:val="005370F3"/>
    <w:rsid w:val="005409D9"/>
    <w:rsid w:val="0054678C"/>
    <w:rsid w:val="005468E4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2686"/>
    <w:rsid w:val="005E3B74"/>
    <w:rsid w:val="005F2CB0"/>
    <w:rsid w:val="005F2E6E"/>
    <w:rsid w:val="00600CCA"/>
    <w:rsid w:val="0060296A"/>
    <w:rsid w:val="00611896"/>
    <w:rsid w:val="00611FB0"/>
    <w:rsid w:val="006158AF"/>
    <w:rsid w:val="0062020E"/>
    <w:rsid w:val="0062274B"/>
    <w:rsid w:val="00622FAE"/>
    <w:rsid w:val="006247D1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934C4"/>
    <w:rsid w:val="006A2112"/>
    <w:rsid w:val="006A3993"/>
    <w:rsid w:val="006A659F"/>
    <w:rsid w:val="006A7472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425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2E61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11915"/>
    <w:rsid w:val="008143E0"/>
    <w:rsid w:val="00814D17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71295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2FEA"/>
    <w:rsid w:val="00A840C2"/>
    <w:rsid w:val="00A94975"/>
    <w:rsid w:val="00AA5106"/>
    <w:rsid w:val="00AA70E1"/>
    <w:rsid w:val="00AB6856"/>
    <w:rsid w:val="00AB6DC1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346"/>
    <w:rsid w:val="00B03776"/>
    <w:rsid w:val="00B06562"/>
    <w:rsid w:val="00B109CB"/>
    <w:rsid w:val="00B14F95"/>
    <w:rsid w:val="00B15AE7"/>
    <w:rsid w:val="00B15F87"/>
    <w:rsid w:val="00B16654"/>
    <w:rsid w:val="00B22D3D"/>
    <w:rsid w:val="00B247F9"/>
    <w:rsid w:val="00B2731B"/>
    <w:rsid w:val="00B343FB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00D"/>
    <w:rsid w:val="00BD45BD"/>
    <w:rsid w:val="00BD5DA0"/>
    <w:rsid w:val="00BD6DDC"/>
    <w:rsid w:val="00BD7130"/>
    <w:rsid w:val="00BE12A5"/>
    <w:rsid w:val="00BE21DC"/>
    <w:rsid w:val="00BF44CE"/>
    <w:rsid w:val="00BF55DA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1BAA"/>
    <w:rsid w:val="00CC40F2"/>
    <w:rsid w:val="00CD0AFD"/>
    <w:rsid w:val="00CD1468"/>
    <w:rsid w:val="00CD419B"/>
    <w:rsid w:val="00CD7666"/>
    <w:rsid w:val="00CE0B4A"/>
    <w:rsid w:val="00CE0B59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47DBC"/>
    <w:rsid w:val="00D53762"/>
    <w:rsid w:val="00D61D1B"/>
    <w:rsid w:val="00D631CB"/>
    <w:rsid w:val="00D636AF"/>
    <w:rsid w:val="00D66245"/>
    <w:rsid w:val="00D70AB9"/>
    <w:rsid w:val="00D70D5E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0D2B"/>
    <w:rsid w:val="00DF29DE"/>
    <w:rsid w:val="00DF5C69"/>
    <w:rsid w:val="00E00498"/>
    <w:rsid w:val="00E010D3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4223"/>
    <w:rsid w:val="00ED4437"/>
    <w:rsid w:val="00ED6120"/>
    <w:rsid w:val="00ED6B26"/>
    <w:rsid w:val="00EE2B85"/>
    <w:rsid w:val="00EE4EA8"/>
    <w:rsid w:val="00EE59DC"/>
    <w:rsid w:val="00EE5B28"/>
    <w:rsid w:val="00EE6F6E"/>
    <w:rsid w:val="00EF04F0"/>
    <w:rsid w:val="00EF3341"/>
    <w:rsid w:val="00EF5620"/>
    <w:rsid w:val="00EF7459"/>
    <w:rsid w:val="00F01F20"/>
    <w:rsid w:val="00F03B70"/>
    <w:rsid w:val="00F06B44"/>
    <w:rsid w:val="00F13F6E"/>
    <w:rsid w:val="00F154DB"/>
    <w:rsid w:val="00F25F4B"/>
    <w:rsid w:val="00F32111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57BE"/>
    <w:rsid w:val="00FE6411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f44128c-ab31-4064-8b00-59909b5bbc95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6</cp:revision>
  <cp:lastPrinted>2022-09-05T11:55:00Z</cp:lastPrinted>
  <dcterms:created xsi:type="dcterms:W3CDTF">2025-11-12T07:59:00Z</dcterms:created>
  <dcterms:modified xsi:type="dcterms:W3CDTF">2025-11-17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3a669083,7daad210,42dcbfcd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Confidential</vt:lpwstr>
  </property>
</Properties>
</file>